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B41E47" w14:textId="77777777" w:rsidR="00C85186" w:rsidRDefault="002B7F86" w:rsidP="00C85186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462B1C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2E0BC4" wp14:editId="082E0BC5">
                <wp:simplePos x="0" y="0"/>
                <wp:positionH relativeFrom="page">
                  <wp:align>left</wp:align>
                </wp:positionH>
                <wp:positionV relativeFrom="paragraph">
                  <wp:posOffset>-199226</wp:posOffset>
                </wp:positionV>
                <wp:extent cx="344032" cy="11153869"/>
                <wp:effectExtent l="19050" t="19050" r="37465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032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82E0BCE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2E0BC4" id="Скругленный прямоугольник 6" o:spid="_x0000_s1026" style="position:absolute;left:0;text-align:left;margin-left:0;margin-top:-15.7pt;width:27.1pt;height:878.25pt;z-index:2516725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" fillcolor="#c6dac8 [1300]" strokecolor="#f2f2f2 [3041]" strokeweight="3pt">
                <v:shadow on="t" color="#3c7382 [1606]" opacity=".5" offset="1pt"/>
                <v:textbox>
                  <w:txbxContent>
                    <w:p w14:paraId="082E0BCE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  <w:r w:rsidR="00C104EA" w:rsidRPr="00462B1C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      </w:t>
      </w:r>
    </w:p>
    <w:p w14:paraId="082E0BA8" w14:textId="41C30C1A" w:rsidR="00C104EA" w:rsidRPr="00C85186" w:rsidRDefault="00C85186" w:rsidP="00C85186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>
        <w:rPr>
          <w:rFonts w:ascii="Palatino Linotype" w:hAnsi="Palatino Linotype"/>
          <w:b/>
          <w:color w:val="000000" w:themeColor="text1"/>
          <w:sz w:val="56"/>
          <w:szCs w:val="72"/>
          <w:lang w:val="en-US"/>
        </w:rPr>
        <w:t>General Worker</w:t>
      </w:r>
    </w:p>
    <w:p w14:paraId="082E0BA9" w14:textId="77777777" w:rsidR="00C104EA" w:rsidRDefault="00C104EA" w:rsidP="00C104EA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082E0BAA" w14:textId="77777777" w:rsidR="002B7F86" w:rsidRPr="00C85186" w:rsidRDefault="002B7F86" w:rsidP="00C85186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C8518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082E0BAB" w14:textId="77777777" w:rsidR="002B7F86" w:rsidRPr="00C85186" w:rsidRDefault="002B7F86" w:rsidP="00C85186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C8518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C8518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C8518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C8518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C8518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C8518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C8518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C8518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082E0BAC" w14:textId="77777777" w:rsidR="002B7F86" w:rsidRPr="00C85186" w:rsidRDefault="002B7F86" w:rsidP="00C85186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3"/>
          <w:szCs w:val="23"/>
          <w:lang w:val="en-IN" w:eastAsia="en-IN"/>
        </w:rPr>
      </w:pPr>
    </w:p>
    <w:p w14:paraId="6C65AA61" w14:textId="77777777" w:rsidR="00C85186" w:rsidRDefault="002B7F86" w:rsidP="00C85186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C85186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7628C5A0" w14:textId="306588F8" w:rsidR="00C85186" w:rsidRDefault="00C85186" w:rsidP="00C85186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C8518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Please accept my enclosed application for the position of General Worker at [XXX Organization]. With my four years of experience working in </w:t>
      </w:r>
      <w:r w:rsidRPr="00C8518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labour-intensive</w:t>
      </w:r>
      <w:r w:rsidRPr="00C8518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 job conditions and my ability to operate heavy machineries, I believe that my abilities make me a promising candidate for this role at your organization. </w:t>
      </w:r>
    </w:p>
    <w:p w14:paraId="7008AAB4" w14:textId="77777777" w:rsidR="00C85186" w:rsidRDefault="00C85186" w:rsidP="00C85186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C8518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XXX Organization] has created a name for itself in the manufacturing industry in such a short span of time. The company has adopted advanced manufacturing techniques to develop leather products at affordable costs. Being a part of your company will help me to upgrade my skills. </w:t>
      </w:r>
    </w:p>
    <w:p w14:paraId="4ADC1AE4" w14:textId="1CEDF625" w:rsidR="00C85186" w:rsidRPr="00C85186" w:rsidRDefault="00C85186" w:rsidP="00C85186">
      <w:pPr>
        <w:spacing w:after="150" w:line="276" w:lineRule="auto"/>
        <w:ind w:left="-567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C8518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I have been working as a General Worker for the past 4 years in [YYY Company]. I am capable of performing physically demanding jobs with relative ease and adept at handling heavy equipment. In my current position, my duties and responsibilities are as follows:</w:t>
      </w:r>
    </w:p>
    <w:p w14:paraId="79006701" w14:textId="77777777" w:rsidR="00C85186" w:rsidRPr="00C85186" w:rsidRDefault="00C85186" w:rsidP="00C85186">
      <w:pPr>
        <w:numPr>
          <w:ilvl w:val="0"/>
          <w:numId w:val="11"/>
        </w:numPr>
        <w:tabs>
          <w:tab w:val="clear" w:pos="720"/>
          <w:tab w:val="num" w:pos="36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lang w:val="en-IN" w:eastAsia="en-IN" w:bidi="te-IN"/>
        </w:rPr>
      </w:pPr>
      <w:r w:rsidRPr="00C8518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o maintain a clean working environment.</w:t>
      </w:r>
    </w:p>
    <w:p w14:paraId="1F7C8AD3" w14:textId="77777777" w:rsidR="00C85186" w:rsidRPr="00C85186" w:rsidRDefault="00C85186" w:rsidP="00C85186">
      <w:pPr>
        <w:numPr>
          <w:ilvl w:val="0"/>
          <w:numId w:val="11"/>
        </w:numPr>
        <w:tabs>
          <w:tab w:val="clear" w:pos="720"/>
          <w:tab w:val="num" w:pos="36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lang w:val="en-IN" w:eastAsia="en-IN" w:bidi="te-IN"/>
        </w:rPr>
      </w:pPr>
      <w:r w:rsidRPr="00C8518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Thoroughly clean designated office areas.</w:t>
      </w:r>
    </w:p>
    <w:p w14:paraId="07E68511" w14:textId="77777777" w:rsidR="00C85186" w:rsidRPr="00C85186" w:rsidRDefault="00C85186" w:rsidP="00C85186">
      <w:pPr>
        <w:numPr>
          <w:ilvl w:val="0"/>
          <w:numId w:val="11"/>
        </w:numPr>
        <w:tabs>
          <w:tab w:val="clear" w:pos="720"/>
          <w:tab w:val="num" w:pos="36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lang w:val="en-IN" w:eastAsia="en-IN" w:bidi="te-IN"/>
        </w:rPr>
      </w:pPr>
      <w:r w:rsidRPr="00C8518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Keep the area clean and acceptable at all times through regular inspections.</w:t>
      </w:r>
    </w:p>
    <w:p w14:paraId="318B8A6F" w14:textId="77777777" w:rsidR="00C85186" w:rsidRPr="00C85186" w:rsidRDefault="00C85186" w:rsidP="00C85186">
      <w:pPr>
        <w:numPr>
          <w:ilvl w:val="0"/>
          <w:numId w:val="11"/>
        </w:numPr>
        <w:tabs>
          <w:tab w:val="clear" w:pos="720"/>
          <w:tab w:val="num" w:pos="36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lang w:val="en-IN" w:eastAsia="en-IN" w:bidi="te-IN"/>
        </w:rPr>
      </w:pPr>
      <w:r w:rsidRPr="00C8518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Perform general cleaning inside and near the building to ensure its maintenance.</w:t>
      </w:r>
    </w:p>
    <w:p w14:paraId="514A9313" w14:textId="77777777" w:rsidR="00C85186" w:rsidRPr="00C85186" w:rsidRDefault="00C85186" w:rsidP="00C85186">
      <w:pPr>
        <w:numPr>
          <w:ilvl w:val="0"/>
          <w:numId w:val="11"/>
        </w:numPr>
        <w:tabs>
          <w:tab w:val="clear" w:pos="720"/>
          <w:tab w:val="num" w:pos="360"/>
        </w:tabs>
        <w:spacing w:line="276" w:lineRule="auto"/>
        <w:ind w:left="284"/>
        <w:textAlignment w:val="baseline"/>
        <w:rPr>
          <w:rFonts w:ascii="Arial" w:hAnsi="Arial" w:cs="Arial"/>
          <w:color w:val="000000" w:themeColor="text1"/>
          <w:lang w:val="en-IN" w:eastAsia="en-IN" w:bidi="te-IN"/>
        </w:rPr>
      </w:pPr>
      <w:r w:rsidRPr="00C8518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Help to manage files in repositories where needed.</w:t>
      </w:r>
    </w:p>
    <w:p w14:paraId="34F91612" w14:textId="77777777" w:rsidR="00C85186" w:rsidRPr="00C85186" w:rsidRDefault="00C85186" w:rsidP="00C85186">
      <w:pPr>
        <w:numPr>
          <w:ilvl w:val="0"/>
          <w:numId w:val="11"/>
        </w:numPr>
        <w:tabs>
          <w:tab w:val="clear" w:pos="720"/>
          <w:tab w:val="num" w:pos="360"/>
        </w:tabs>
        <w:spacing w:after="240" w:line="276" w:lineRule="auto"/>
        <w:ind w:left="284"/>
        <w:textAlignment w:val="baseline"/>
        <w:rPr>
          <w:rFonts w:ascii="Arial" w:hAnsi="Arial" w:cs="Arial"/>
          <w:color w:val="000000" w:themeColor="text1"/>
          <w:lang w:val="en-IN" w:eastAsia="en-IN" w:bidi="te-IN"/>
        </w:rPr>
      </w:pPr>
      <w:r w:rsidRPr="00C8518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Provide some essential functions and coordinate with superior authority for smooth work functions.</w:t>
      </w:r>
    </w:p>
    <w:p w14:paraId="52D08608" w14:textId="387B61D6" w:rsidR="00C85186" w:rsidRPr="00C85186" w:rsidRDefault="00C85186" w:rsidP="00C85186">
      <w:pPr>
        <w:spacing w:line="276" w:lineRule="auto"/>
        <w:ind w:left="-567" w:firstLine="0"/>
        <w:rPr>
          <w:rFonts w:ascii="Times New Roman" w:hAnsi="Times New Roman"/>
          <w:color w:val="000000" w:themeColor="text1"/>
          <w:sz w:val="24"/>
          <w:szCs w:val="24"/>
          <w:lang w:val="en-IN" w:eastAsia="en-IN" w:bidi="te-IN"/>
        </w:rPr>
      </w:pPr>
      <w:r w:rsidRPr="00C8518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I have excellent communication skills that help me to coordinate with supervisors and other workers. I am open to working </w:t>
      </w:r>
      <w:r w:rsidRPr="00C8518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overtime</w:t>
      </w:r>
      <w:r w:rsidRPr="00C8518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 xml:space="preserve"> as when and when needed. With my dexterity and physical fitness, I believe I am the ideal candidate for this role. I am confident that I would significantly contribute to the organization’s vision in this role.</w:t>
      </w:r>
    </w:p>
    <w:p w14:paraId="24B2C46A" w14:textId="77777777" w:rsidR="00C85186" w:rsidRPr="00C85186" w:rsidRDefault="00C85186" w:rsidP="00C85186">
      <w:pPr>
        <w:spacing w:line="276" w:lineRule="auto"/>
        <w:ind w:left="-567" w:firstLine="0"/>
        <w:rPr>
          <w:rFonts w:ascii="Times New Roman" w:hAnsi="Times New Roman"/>
          <w:color w:val="000000" w:themeColor="text1"/>
          <w:sz w:val="24"/>
          <w:szCs w:val="24"/>
          <w:lang w:val="en-IN" w:eastAsia="en-IN" w:bidi="te-IN"/>
        </w:rPr>
      </w:pPr>
    </w:p>
    <w:p w14:paraId="7925D25F" w14:textId="77777777" w:rsidR="00C85186" w:rsidRPr="00C85186" w:rsidRDefault="00C85186" w:rsidP="00C85186">
      <w:pPr>
        <w:spacing w:line="276" w:lineRule="auto"/>
        <w:ind w:left="-567" w:firstLine="0"/>
        <w:rPr>
          <w:rFonts w:ascii="Times New Roman" w:hAnsi="Times New Roman"/>
          <w:color w:val="000000" w:themeColor="text1"/>
          <w:sz w:val="24"/>
          <w:szCs w:val="24"/>
          <w:lang w:val="en-IN" w:eastAsia="en-IN" w:bidi="te-IN"/>
        </w:rPr>
      </w:pPr>
      <w:r w:rsidRPr="00C8518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Sincerely, </w:t>
      </w:r>
    </w:p>
    <w:p w14:paraId="3B048BBC" w14:textId="77777777" w:rsidR="00C85186" w:rsidRPr="00C85186" w:rsidRDefault="00C85186" w:rsidP="00C85186">
      <w:pPr>
        <w:spacing w:line="276" w:lineRule="auto"/>
        <w:ind w:left="-567" w:firstLine="0"/>
        <w:rPr>
          <w:rFonts w:ascii="Times New Roman" w:hAnsi="Times New Roman"/>
          <w:color w:val="000000" w:themeColor="text1"/>
          <w:sz w:val="24"/>
          <w:szCs w:val="24"/>
          <w:lang w:val="en-IN" w:eastAsia="en-IN" w:bidi="te-IN"/>
        </w:rPr>
      </w:pPr>
      <w:r w:rsidRPr="00C85186"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  <w:t>[Your Name]</w:t>
      </w:r>
    </w:p>
    <w:p w14:paraId="0BFD0335" w14:textId="77777777" w:rsidR="00C85186" w:rsidRDefault="00C85186" w:rsidP="00C104EA">
      <w:pPr>
        <w:rPr>
          <w:lang w:val="en-US"/>
        </w:rPr>
      </w:pPr>
    </w:p>
    <w:p w14:paraId="771201BF" w14:textId="77777777" w:rsidR="00C85186" w:rsidRDefault="00C85186" w:rsidP="00C104EA">
      <w:pPr>
        <w:rPr>
          <w:lang w:val="en-US"/>
        </w:rPr>
      </w:pPr>
    </w:p>
    <w:p w14:paraId="082E0BBD" w14:textId="0470D117" w:rsidR="00C104EA" w:rsidRPr="00C104EA" w:rsidRDefault="00993885" w:rsidP="00C104EA">
      <w:pPr>
        <w:rPr>
          <w:lang w:val="en-US"/>
        </w:rPr>
      </w:pPr>
      <w:r w:rsidRPr="009F74EC">
        <w:rPr>
          <w:rFonts w:ascii="Arial" w:hAnsi="Arial" w:cs="Arial"/>
          <w:noProof/>
          <w:color w:val="000000" w:themeColor="text1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82E0BC6" wp14:editId="082E0BC7">
                <wp:simplePos x="0" y="0"/>
                <wp:positionH relativeFrom="column">
                  <wp:posOffset>-317500</wp:posOffset>
                </wp:positionH>
                <wp:positionV relativeFrom="paragraph">
                  <wp:posOffset>215265</wp:posOffset>
                </wp:positionV>
                <wp:extent cx="6346479" cy="9053"/>
                <wp:effectExtent l="0" t="0" r="35560" b="292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46479" cy="9053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3B5629E" id="Straight Connector 3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5pt,16.95pt" to="474.7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" strokecolor="black [3213]"/>
            </w:pict>
          </mc:Fallback>
        </mc:AlternateContent>
      </w:r>
    </w:p>
    <w:p w14:paraId="082E0BBE" w14:textId="77777777" w:rsidR="00C104EA" w:rsidRPr="00C104EA" w:rsidRDefault="00C104EA" w:rsidP="00C104EA">
      <w:pPr>
        <w:rPr>
          <w:lang w:val="en-US"/>
        </w:rPr>
      </w:pPr>
    </w:p>
    <w:p w14:paraId="082E0BBF" w14:textId="77777777" w:rsidR="00993885" w:rsidRPr="008C1A9B" w:rsidRDefault="00993885" w:rsidP="00993885">
      <w:pPr>
        <w:ind w:left="-709" w:firstLine="0"/>
        <w:jc w:val="center"/>
        <w:rPr>
          <w:rFonts w:ascii="Palatino Linotype" w:hAnsi="Palatino Linotype"/>
          <w:sz w:val="20"/>
          <w:szCs w:val="20"/>
          <w:lang w:val="en-US"/>
        </w:rPr>
      </w:pPr>
      <w:r w:rsidRPr="008C1A9B">
        <w:rPr>
          <w:rFonts w:ascii="Palatino Linotype" w:hAnsi="Palatino Linotype"/>
          <w:sz w:val="20"/>
          <w:szCs w:val="20"/>
          <w:lang w:val="en-US"/>
        </w:rPr>
        <w:t>1737 Marshville Road, Alabama, (123)-456-7899, info@qwikresume.com, www.qwikresume.com</w:t>
      </w:r>
    </w:p>
    <w:p w14:paraId="082E0BC0" w14:textId="77777777" w:rsidR="008C1A9B" w:rsidRDefault="00993885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color w:val="000000"/>
          <w:sz w:val="16"/>
          <w:szCs w:val="16"/>
          <w:lang w:val="en-IN"/>
        </w:rPr>
      </w:pPr>
      <w:r>
        <w:rPr>
          <w:rFonts w:eastAsia="Verdana" w:cs="Verdana"/>
          <w:color w:val="000000" w:themeColor="text1"/>
          <w:sz w:val="20"/>
          <w:szCs w:val="20"/>
        </w:rPr>
        <w:t xml:space="preserve">                </w:t>
      </w:r>
      <w:r w:rsidR="008C1A9B">
        <w:rPr>
          <w:rFonts w:ascii="Arial" w:hAnsi="Arial" w:cs="Arial"/>
          <w:color w:val="000000"/>
          <w:sz w:val="16"/>
          <w:szCs w:val="16"/>
          <w:lang w:val="en-IN"/>
        </w:rPr>
        <w:t xml:space="preserve">                  </w:t>
      </w:r>
    </w:p>
    <w:p w14:paraId="082E0BC1" w14:textId="77777777" w:rsidR="008C1A9B" w:rsidRPr="004E5A37" w:rsidRDefault="008C1A9B" w:rsidP="008C1A9B">
      <w:pPr>
        <w:pStyle w:val="description"/>
        <w:shd w:val="clear" w:color="auto" w:fill="FFFFFF"/>
        <w:spacing w:before="0" w:beforeAutospacing="0" w:after="0" w:afterAutospacing="0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16"/>
          <w:szCs w:val="16"/>
          <w:lang w:val="en-IN"/>
        </w:rPr>
      </w:pPr>
      <w:r w:rsidRPr="004E5A37">
        <w:rPr>
          <w:rFonts w:ascii="Arial" w:hAnsi="Arial" w:cs="Arial"/>
          <w:color w:val="000000"/>
          <w:sz w:val="16"/>
          <w:szCs w:val="16"/>
        </w:rPr>
        <w:t xml:space="preserve">© This </w:t>
      </w:r>
      <w:hyperlink r:id="rId8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6"/>
            <w:szCs w:val="16"/>
            <w:lang w:val="en-IN"/>
          </w:rPr>
          <w:t>Cover Letter</w:t>
        </w:r>
      </w:hyperlink>
      <w:r w:rsidRPr="004E5A37">
        <w:rPr>
          <w:rFonts w:ascii="Arial" w:hAnsi="Arial" w:cs="Arial"/>
          <w:color w:val="000000"/>
          <w:sz w:val="16"/>
          <w:szCs w:val="16"/>
        </w:rPr>
        <w:t xml:space="preserve"> is the copyright of 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>Qwikresume.com</w:t>
      </w:r>
      <w:r w:rsidRPr="004E5A37">
        <w:rPr>
          <w:rFonts w:ascii="Arial" w:hAnsi="Arial" w:cs="Arial"/>
          <w:color w:val="000000"/>
          <w:sz w:val="16"/>
          <w:szCs w:val="16"/>
        </w:rPr>
        <w:t>.</w:t>
      </w:r>
      <w:r w:rsidRPr="004E5A37">
        <w:rPr>
          <w:rFonts w:ascii="Arial" w:hAnsi="Arial" w:cs="Arial"/>
          <w:color w:val="000000"/>
          <w:sz w:val="16"/>
          <w:szCs w:val="16"/>
          <w:lang w:val="en-IN"/>
        </w:rPr>
        <w:t xml:space="preserve"> </w:t>
      </w:r>
      <w:hyperlink r:id="rId9" w:history="1">
        <w:r w:rsidRPr="004E5A37">
          <w:rPr>
            <w:rStyle w:val="Hyperlink"/>
            <w:rFonts w:ascii="Arial" w:hAnsi="Arial" w:cs="Arial"/>
            <w:b/>
            <w:sz w:val="16"/>
            <w:szCs w:val="16"/>
          </w:rPr>
          <w:t>Usage Guidelines</w:t>
        </w:r>
      </w:hyperlink>
    </w:p>
    <w:p w14:paraId="082E0BC2" w14:textId="77777777" w:rsidR="00993885" w:rsidRDefault="008C1A9B" w:rsidP="00993885">
      <w:pPr>
        <w:pStyle w:val="BodyText"/>
        <w:spacing w:after="0"/>
        <w:rPr>
          <w:rFonts w:eastAsia="Verdana" w:cs="Verdana"/>
          <w:b w:val="0"/>
          <w:bCs w:val="0"/>
          <w:color w:val="000000" w:themeColor="text1"/>
          <w:sz w:val="20"/>
          <w:szCs w:val="20"/>
        </w:rPr>
      </w:pPr>
      <w:r>
        <w:rPr>
          <w:noProof/>
          <w:color w:val="0E101A"/>
          <w:lang w:val="en-IN" w:eastAsia="en-IN"/>
        </w:rPr>
        <w:drawing>
          <wp:anchor distT="0" distB="0" distL="114300" distR="114300" simplePos="0" relativeHeight="251674624" behindDoc="0" locked="0" layoutInCell="1" allowOverlap="1" wp14:anchorId="082E0BC8" wp14:editId="082E0BC9">
            <wp:simplePos x="0" y="0"/>
            <wp:positionH relativeFrom="column">
              <wp:posOffset>2064385</wp:posOffset>
            </wp:positionH>
            <wp:positionV relativeFrom="paragraph">
              <wp:posOffset>5080</wp:posOffset>
            </wp:positionV>
            <wp:extent cx="1323340" cy="407670"/>
            <wp:effectExtent l="0" t="0" r="0" b="0"/>
            <wp:wrapThrough wrapText="bothSides">
              <wp:wrapPolygon edited="0">
                <wp:start x="0" y="0"/>
                <wp:lineTo x="0" y="20187"/>
                <wp:lineTo x="21144" y="20187"/>
                <wp:lineTo x="21144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340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2E0BC3" w14:textId="77777777" w:rsidR="00632602" w:rsidRPr="00C104EA" w:rsidRDefault="00632602" w:rsidP="00993885">
      <w:pPr>
        <w:ind w:left="-709" w:firstLine="0"/>
        <w:jc w:val="center"/>
        <w:rPr>
          <w:lang w:val="en-US"/>
        </w:rPr>
      </w:pPr>
    </w:p>
    <w:sectPr w:rsidR="00632602" w:rsidRPr="00C104EA" w:rsidSect="00C104EA">
      <w:type w:val="continuous"/>
      <w:pgSz w:w="11906" w:h="16838"/>
      <w:pgMar w:top="357" w:right="849" w:bottom="38" w:left="1701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E0BCC" w14:textId="77777777" w:rsidR="007B33BC" w:rsidRDefault="007B33BC" w:rsidP="001E7709">
      <w:r>
        <w:separator/>
      </w:r>
    </w:p>
  </w:endnote>
  <w:endnote w:type="continuationSeparator" w:id="0">
    <w:p w14:paraId="082E0BCD" w14:textId="77777777" w:rsidR="007B33BC" w:rsidRDefault="007B33BC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E0BCA" w14:textId="77777777" w:rsidR="007B33BC" w:rsidRDefault="007B33BC" w:rsidP="001E7709">
      <w:r>
        <w:separator/>
      </w:r>
    </w:p>
  </w:footnote>
  <w:footnote w:type="continuationSeparator" w:id="0">
    <w:p w14:paraId="082E0BCB" w14:textId="77777777" w:rsidR="007B33BC" w:rsidRDefault="007B33BC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3B0B5B12"/>
    <w:multiLevelType w:val="multilevel"/>
    <w:tmpl w:val="12908D28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3D6F7F11"/>
    <w:multiLevelType w:val="multilevel"/>
    <w:tmpl w:val="F57AE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0"/>
  </w:num>
  <w:num w:numId="5">
    <w:abstractNumId w:val="4"/>
  </w:num>
  <w:num w:numId="6">
    <w:abstractNumId w:val="5"/>
  </w:num>
  <w:num w:numId="7">
    <w:abstractNumId w:val="9"/>
  </w:num>
  <w:num w:numId="8">
    <w:abstractNumId w:val="8"/>
  </w:num>
  <w:num w:numId="9">
    <w:abstractNumId w:val="3"/>
  </w:num>
  <w:num w:numId="10">
    <w:abstractNumId w:val="6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2B1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F7C59"/>
    <w:rsid w:val="00603CC5"/>
    <w:rsid w:val="00612808"/>
    <w:rsid w:val="00632602"/>
    <w:rsid w:val="00673425"/>
    <w:rsid w:val="006805BB"/>
    <w:rsid w:val="00685BA6"/>
    <w:rsid w:val="006931DA"/>
    <w:rsid w:val="00697ABC"/>
    <w:rsid w:val="006A0491"/>
    <w:rsid w:val="006A4688"/>
    <w:rsid w:val="006B579D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6E23"/>
    <w:rsid w:val="0074797E"/>
    <w:rsid w:val="00747F7A"/>
    <w:rsid w:val="00755080"/>
    <w:rsid w:val="00797089"/>
    <w:rsid w:val="007A0F2E"/>
    <w:rsid w:val="007A6E28"/>
    <w:rsid w:val="007B33BC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C1A9B"/>
    <w:rsid w:val="008D4949"/>
    <w:rsid w:val="008D5FCF"/>
    <w:rsid w:val="008E3B79"/>
    <w:rsid w:val="008E3E56"/>
    <w:rsid w:val="008E5A69"/>
    <w:rsid w:val="008E67EC"/>
    <w:rsid w:val="008E7037"/>
    <w:rsid w:val="008E7731"/>
    <w:rsid w:val="009025BE"/>
    <w:rsid w:val="00912857"/>
    <w:rsid w:val="00916B3C"/>
    <w:rsid w:val="00924CAC"/>
    <w:rsid w:val="00930499"/>
    <w:rsid w:val="00931AB7"/>
    <w:rsid w:val="00933607"/>
    <w:rsid w:val="0093437F"/>
    <w:rsid w:val="009568C9"/>
    <w:rsid w:val="00987FED"/>
    <w:rsid w:val="00993885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2E90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C104EA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85186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082E0BA6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rsid w:val="00993885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993885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8C1A9B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wikresume.com/cover-lett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qwikresume.com/free-resume-template-usage-guideline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6198A2-1149-4805-BBBE-03EEBA97F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20</Words>
  <Characters>1829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QwikResume</Company>
  <LinksUpToDate>false</LinksUpToDate>
  <CharactersWithSpaces>2145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Worker Cover Letter Sample</dc:title>
  <dc:subject>Create your Cover Letter using Free General Worker Cover Letter Sample Template</dc:subject>
  <dc:creator>Qwikresume.com</dc:creator>
  <dcterms:created xsi:type="dcterms:W3CDTF">2021-10-04T14:04:00Z</dcterms:created>
  <dcterms:modified xsi:type="dcterms:W3CDTF">2021-10-04T14:04:00Z</dcterms:modified>
  <cp:category>Maintenance &amp; Repair</cp:category>
</cp:coreProperties>
</file>